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3733D" w14:textId="77777777" w:rsidR="00F57378" w:rsidRPr="003867AA" w:rsidRDefault="00615AC4">
      <w:pPr>
        <w:rPr>
          <w:b/>
          <w:bCs/>
          <w:sz w:val="32"/>
          <w:szCs w:val="32"/>
        </w:rPr>
      </w:pPr>
      <w:r w:rsidRPr="003867AA">
        <w:rPr>
          <w:b/>
          <w:bCs/>
          <w:sz w:val="32"/>
          <w:szCs w:val="32"/>
        </w:rPr>
        <w:t>How to block a</w:t>
      </w:r>
      <w:r w:rsidR="002F1DB5">
        <w:rPr>
          <w:b/>
          <w:bCs/>
          <w:sz w:val="32"/>
          <w:szCs w:val="32"/>
        </w:rPr>
        <w:t xml:space="preserve">n </w:t>
      </w:r>
      <w:r w:rsidR="00783ED2">
        <w:rPr>
          <w:b/>
          <w:bCs/>
          <w:sz w:val="32"/>
          <w:szCs w:val="32"/>
        </w:rPr>
        <w:t>E</w:t>
      </w:r>
      <w:r w:rsidR="002F1DB5">
        <w:rPr>
          <w:b/>
          <w:bCs/>
          <w:sz w:val="32"/>
          <w:szCs w:val="32"/>
        </w:rPr>
        <w:t xml:space="preserve">mail </w:t>
      </w:r>
      <w:r w:rsidR="00783ED2">
        <w:rPr>
          <w:b/>
          <w:bCs/>
          <w:sz w:val="32"/>
          <w:szCs w:val="32"/>
        </w:rPr>
        <w:t>A</w:t>
      </w:r>
      <w:r w:rsidR="002F1DB5">
        <w:rPr>
          <w:b/>
          <w:bCs/>
          <w:sz w:val="32"/>
          <w:szCs w:val="32"/>
        </w:rPr>
        <w:t xml:space="preserve">ddress or </w:t>
      </w:r>
      <w:r w:rsidR="00783ED2">
        <w:rPr>
          <w:b/>
          <w:bCs/>
          <w:sz w:val="32"/>
          <w:szCs w:val="32"/>
        </w:rPr>
        <w:t>a D</w:t>
      </w:r>
      <w:r w:rsidRPr="003867AA">
        <w:rPr>
          <w:b/>
          <w:bCs/>
          <w:sz w:val="32"/>
          <w:szCs w:val="32"/>
        </w:rPr>
        <w:t xml:space="preserve">omain </w:t>
      </w:r>
      <w:r w:rsidR="00BE411A" w:rsidRPr="003867AA">
        <w:rPr>
          <w:b/>
          <w:bCs/>
          <w:sz w:val="32"/>
          <w:szCs w:val="32"/>
        </w:rPr>
        <w:t xml:space="preserve">that is sending </w:t>
      </w:r>
      <w:r w:rsidR="00F9374E">
        <w:rPr>
          <w:b/>
          <w:bCs/>
          <w:sz w:val="32"/>
          <w:szCs w:val="32"/>
        </w:rPr>
        <w:t>S</w:t>
      </w:r>
      <w:r w:rsidR="00BE411A" w:rsidRPr="003867AA">
        <w:rPr>
          <w:b/>
          <w:bCs/>
          <w:sz w:val="32"/>
          <w:szCs w:val="32"/>
        </w:rPr>
        <w:t xml:space="preserve">pam via </w:t>
      </w:r>
      <w:r w:rsidR="0012557C">
        <w:rPr>
          <w:b/>
          <w:bCs/>
          <w:sz w:val="32"/>
          <w:szCs w:val="32"/>
        </w:rPr>
        <w:t>O</w:t>
      </w:r>
      <w:r w:rsidR="00BE411A" w:rsidRPr="003867AA">
        <w:rPr>
          <w:b/>
          <w:bCs/>
          <w:sz w:val="32"/>
          <w:szCs w:val="32"/>
        </w:rPr>
        <w:t>utlook.</w:t>
      </w:r>
    </w:p>
    <w:p w14:paraId="25C8EB24" w14:textId="77777777" w:rsidR="00BE411A" w:rsidRPr="00CD1537" w:rsidRDefault="0030237E" w:rsidP="00BE411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On the Home Tab, </w:t>
      </w:r>
      <w:r w:rsidR="00795B50" w:rsidRPr="00CD1537">
        <w:rPr>
          <w:sz w:val="24"/>
          <w:szCs w:val="24"/>
        </w:rPr>
        <w:t>click on</w:t>
      </w:r>
      <w:r>
        <w:rPr>
          <w:sz w:val="24"/>
          <w:szCs w:val="24"/>
        </w:rPr>
        <w:t xml:space="preserve"> down arrow next to the</w:t>
      </w:r>
      <w:r w:rsidR="00795B50" w:rsidRPr="00CD1537">
        <w:rPr>
          <w:sz w:val="24"/>
          <w:szCs w:val="24"/>
        </w:rPr>
        <w:t xml:space="preserve"> Junk </w:t>
      </w:r>
      <w:r w:rsidR="00F9374E">
        <w:rPr>
          <w:sz w:val="24"/>
          <w:szCs w:val="24"/>
        </w:rPr>
        <w:t>option</w:t>
      </w:r>
      <w:r>
        <w:rPr>
          <w:sz w:val="24"/>
          <w:szCs w:val="24"/>
        </w:rPr>
        <w:t>, t</w:t>
      </w:r>
      <w:r w:rsidR="00795B50" w:rsidRPr="00CD1537">
        <w:rPr>
          <w:sz w:val="24"/>
          <w:szCs w:val="24"/>
        </w:rPr>
        <w:t>hen Junk E-Mail Options</w:t>
      </w:r>
    </w:p>
    <w:p w14:paraId="27F180D9" w14:textId="61F993C2" w:rsidR="00795B50" w:rsidRDefault="00791E18" w:rsidP="00795B5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DA48A3" wp14:editId="06EEE62B">
                <wp:simplePos x="0" y="0"/>
                <wp:positionH relativeFrom="column">
                  <wp:posOffset>2108835</wp:posOffset>
                </wp:positionH>
                <wp:positionV relativeFrom="paragraph">
                  <wp:posOffset>1015365</wp:posOffset>
                </wp:positionV>
                <wp:extent cx="1152525" cy="219075"/>
                <wp:effectExtent l="0" t="76200" r="9525" b="285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52525" cy="21907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896030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66.05pt;margin-top:79.95pt;width:90.75pt;height:17.2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" strokecolor="red" strokeweight="3pt">
                <v:stroke endarrow="block" joinstyle="miter"/>
              </v:shape>
            </w:pict>
          </mc:Fallback>
        </mc:AlternateContent>
      </w:r>
      <w:r w:rsidR="0030237E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D37A4DC" wp14:editId="7C66B55C">
                <wp:simplePos x="0" y="0"/>
                <wp:positionH relativeFrom="column">
                  <wp:posOffset>3040380</wp:posOffset>
                </wp:positionH>
                <wp:positionV relativeFrom="paragraph">
                  <wp:posOffset>3172460</wp:posOffset>
                </wp:positionV>
                <wp:extent cx="1152525" cy="219075"/>
                <wp:effectExtent l="0" t="76200" r="9525" b="2857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52525" cy="219075"/>
                        </a:xfrm>
                        <a:prstGeom prst="straightConnector1">
                          <a:avLst/>
                        </a:prstGeom>
                        <a:noFill/>
                        <a:ln w="381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9311AA" id="Straight Arrow Connector 8" o:spid="_x0000_s1026" type="#_x0000_t32" style="position:absolute;margin-left:239.4pt;margin-top:249.8pt;width:90.75pt;height:17.25pt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" strokecolor="red" strokeweight="3pt">
                <v:stroke endarrow="block" joinstyle="miter"/>
              </v:shape>
            </w:pict>
          </mc:Fallback>
        </mc:AlternateContent>
      </w:r>
      <w:r w:rsidR="00795B50">
        <w:rPr>
          <w:noProof/>
        </w:rPr>
        <w:drawing>
          <wp:inline distT="0" distB="0" distL="0" distR="0" wp14:anchorId="5EF2FE4B" wp14:editId="4B4CBE37">
            <wp:extent cx="5128260" cy="3162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826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8C438" w14:textId="77777777" w:rsidR="00795B50" w:rsidRPr="00CD1537" w:rsidRDefault="00795B50" w:rsidP="00795B50">
      <w:pPr>
        <w:rPr>
          <w:sz w:val="24"/>
          <w:szCs w:val="24"/>
        </w:rPr>
      </w:pPr>
    </w:p>
    <w:p w14:paraId="5ABC8BCF" w14:textId="77777777" w:rsidR="00795B50" w:rsidRDefault="00795B50" w:rsidP="00795B50">
      <w:pPr>
        <w:pStyle w:val="ListParagraph"/>
        <w:numPr>
          <w:ilvl w:val="0"/>
          <w:numId w:val="1"/>
        </w:numPr>
      </w:pPr>
      <w:r w:rsidRPr="00CD1537">
        <w:rPr>
          <w:sz w:val="24"/>
          <w:szCs w:val="24"/>
        </w:rPr>
        <w:t>Click on Blocked senders</w:t>
      </w:r>
      <w:r>
        <w:t xml:space="preserve"> </w:t>
      </w:r>
    </w:p>
    <w:p w14:paraId="0E4C5A98" w14:textId="77777777" w:rsidR="00795B50" w:rsidRDefault="004C1126" w:rsidP="00795B50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F0330F" wp14:editId="4EF64F0F">
                <wp:simplePos x="0" y="0"/>
                <wp:positionH relativeFrom="column">
                  <wp:posOffset>3040380</wp:posOffset>
                </wp:positionH>
                <wp:positionV relativeFrom="paragraph">
                  <wp:posOffset>479425</wp:posOffset>
                </wp:positionV>
                <wp:extent cx="640080" cy="510540"/>
                <wp:effectExtent l="38100" t="38100" r="26670" b="2286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0080" cy="51054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96DDB" id="Straight Arrow Connector 5" o:spid="_x0000_s1026" type="#_x0000_t32" style="position:absolute;margin-left:239.4pt;margin-top:37.75pt;width:50.4pt;height:40.2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" strokecolor="red" strokeweight="3pt">
                <v:stroke endarrow="block" joinstyle="miter"/>
              </v:shape>
            </w:pict>
          </mc:Fallback>
        </mc:AlternateContent>
      </w:r>
      <w:r w:rsidR="00795B50">
        <w:rPr>
          <w:noProof/>
        </w:rPr>
        <w:drawing>
          <wp:inline distT="0" distB="0" distL="0" distR="0" wp14:anchorId="19511D67" wp14:editId="0BBEDCE8">
            <wp:extent cx="4328160" cy="2066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816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C3D41" w14:textId="77777777" w:rsidR="00795B50" w:rsidRDefault="00795B50" w:rsidP="00795B50"/>
    <w:p w14:paraId="7C06BDC0" w14:textId="77777777" w:rsidR="00795B50" w:rsidRDefault="00795B50" w:rsidP="00795B50"/>
    <w:p w14:paraId="29AA7878" w14:textId="77777777" w:rsidR="00031CE6" w:rsidRDefault="00031CE6" w:rsidP="00795B50"/>
    <w:p w14:paraId="0BDC680B" w14:textId="77777777" w:rsidR="00FE7CED" w:rsidRDefault="00FE7CED" w:rsidP="00795B50"/>
    <w:p w14:paraId="2190164F" w14:textId="77777777" w:rsidR="00FE7CED" w:rsidRDefault="00FE7CED" w:rsidP="00795B50"/>
    <w:p w14:paraId="2FB4A3E6" w14:textId="77777777" w:rsidR="00795B50" w:rsidRDefault="00795B50" w:rsidP="00795B50"/>
    <w:p w14:paraId="4000882B" w14:textId="77777777" w:rsidR="00795B50" w:rsidRPr="00CD1537" w:rsidRDefault="00795B50" w:rsidP="00CD153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D1537">
        <w:rPr>
          <w:sz w:val="24"/>
          <w:szCs w:val="24"/>
        </w:rPr>
        <w:lastRenderedPageBreak/>
        <w:t>Click on Add</w:t>
      </w:r>
      <w:r w:rsidR="00FE7CED">
        <w:rPr>
          <w:sz w:val="24"/>
          <w:szCs w:val="24"/>
        </w:rPr>
        <w:t xml:space="preserve"> button, </w:t>
      </w:r>
      <w:r w:rsidR="00C5226E">
        <w:rPr>
          <w:sz w:val="24"/>
          <w:szCs w:val="24"/>
        </w:rPr>
        <w:t>type in the email address or the internet domain an</w:t>
      </w:r>
      <w:r w:rsidRPr="00CD1537">
        <w:rPr>
          <w:sz w:val="24"/>
          <w:szCs w:val="24"/>
        </w:rPr>
        <w:t>d click OK</w:t>
      </w:r>
    </w:p>
    <w:p w14:paraId="6F74BCC0" w14:textId="255DE819" w:rsidR="00795B50" w:rsidRDefault="00791E18" w:rsidP="00795B50"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C35809" wp14:editId="54C2DBB4">
                <wp:simplePos x="0" y="0"/>
                <wp:positionH relativeFrom="column">
                  <wp:posOffset>1716405</wp:posOffset>
                </wp:positionH>
                <wp:positionV relativeFrom="paragraph">
                  <wp:posOffset>2418080</wp:posOffset>
                </wp:positionV>
                <wp:extent cx="447675" cy="243840"/>
                <wp:effectExtent l="38100" t="38100" r="9525" b="2286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47675" cy="24384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160F7" id="Straight Arrow Connector 7" o:spid="_x0000_s1026" type="#_x0000_t32" style="position:absolute;margin-left:135.15pt;margin-top:190.4pt;width:35.25pt;height:19.2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" strokecolor="red" strokeweight="3pt">
                <v:stroke endarrow="block" joinstyle="miter"/>
              </v:shape>
            </w:pict>
          </mc:Fallback>
        </mc:AlternateContent>
      </w:r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BD3264" wp14:editId="46E8A14C">
                <wp:simplePos x="0" y="0"/>
                <wp:positionH relativeFrom="column">
                  <wp:posOffset>4122420</wp:posOffset>
                </wp:positionH>
                <wp:positionV relativeFrom="paragraph">
                  <wp:posOffset>1160780</wp:posOffset>
                </wp:positionV>
                <wp:extent cx="662940" cy="373380"/>
                <wp:effectExtent l="38100" t="38100" r="22860" b="266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2940" cy="37338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5A631C" id="Straight Arrow Connector 6" o:spid="_x0000_s1026" type="#_x0000_t32" style="position:absolute;margin-left:324.6pt;margin-top:91.4pt;width:52.2pt;height:29.4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" strokecolor="red" strokeweight="3pt">
                <v:stroke endarrow="block" joinstyle="miter"/>
              </v:shape>
            </w:pict>
          </mc:Fallback>
        </mc:AlternateContent>
      </w:r>
      <w:r w:rsidR="00795B50">
        <w:rPr>
          <w:noProof/>
        </w:rPr>
        <w:drawing>
          <wp:inline distT="0" distB="0" distL="0" distR="0" wp14:anchorId="156A1BAB" wp14:editId="10F4EAE7">
            <wp:extent cx="4373880" cy="489585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7388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5B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9739D9"/>
    <w:multiLevelType w:val="hybridMultilevel"/>
    <w:tmpl w:val="DF126390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tDA3NDCzNDACEko6SsGpxcWZ+XkgBYa1AGG313IsAAAA"/>
  </w:docVars>
  <w:rsids>
    <w:rsidRoot w:val="00615AC4"/>
    <w:rsid w:val="00031CE6"/>
    <w:rsid w:val="0012557C"/>
    <w:rsid w:val="002F1DB5"/>
    <w:rsid w:val="0030237E"/>
    <w:rsid w:val="003867AA"/>
    <w:rsid w:val="004C1126"/>
    <w:rsid w:val="005A7EC2"/>
    <w:rsid w:val="00615AC4"/>
    <w:rsid w:val="006B6ACB"/>
    <w:rsid w:val="006F3109"/>
    <w:rsid w:val="00783ED2"/>
    <w:rsid w:val="00791E18"/>
    <w:rsid w:val="00795B50"/>
    <w:rsid w:val="008E3FC9"/>
    <w:rsid w:val="00BE411A"/>
    <w:rsid w:val="00C5226E"/>
    <w:rsid w:val="00CD1537"/>
    <w:rsid w:val="00E93A01"/>
    <w:rsid w:val="00F57378"/>
    <w:rsid w:val="00F9374E"/>
    <w:rsid w:val="00FE7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BBD47E"/>
  <w15:chartTrackingRefBased/>
  <w15:docId w15:val="{F919D842-04F4-442B-8105-BA64191CA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1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41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41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84127B6BA5AF4296E4CD2926F767A4" ma:contentTypeVersion="11" ma:contentTypeDescription="Create a new document." ma:contentTypeScope="" ma:versionID="f8335c33a8827fb6e47f03223caf98c6">
  <xsd:schema xmlns:xsd="http://www.w3.org/2001/XMLSchema" xmlns:xs="http://www.w3.org/2001/XMLSchema" xmlns:p="http://schemas.microsoft.com/office/2006/metadata/properties" xmlns:ns3="4a30ed51-cc83-473a-9b8e-4c6acca108f8" xmlns:ns4="b584979f-5953-4c3d-9b3c-8bfc48c0e4d5" targetNamespace="http://schemas.microsoft.com/office/2006/metadata/properties" ma:root="true" ma:fieldsID="8cd6b6c0678398306f75866c4f4b7eaf" ns3:_="" ns4:_="">
    <xsd:import namespace="4a30ed51-cc83-473a-9b8e-4c6acca108f8"/>
    <xsd:import namespace="b584979f-5953-4c3d-9b3c-8bfc48c0e4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0ed51-cc83-473a-9b8e-4c6acca108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84979f-5953-4c3d-9b3c-8bfc48c0e4d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90FD6A-72E9-43D7-856E-D81A780CA6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45D711-FB76-477E-9ACC-603BD0C1E2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30ed51-cc83-473a-9b8e-4c6acca108f8"/>
    <ds:schemaRef ds:uri="b584979f-5953-4c3d-9b3c-8bfc48c0e4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CD3B49-E264-46F4-AEEF-BE45C7449FA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ila, Mishumo (Mr) (Summerstrand Campus North)</dc:creator>
  <cp:keywords/>
  <dc:description/>
  <cp:lastModifiedBy>Editor</cp:lastModifiedBy>
  <cp:revision>8</cp:revision>
  <dcterms:created xsi:type="dcterms:W3CDTF">2020-04-06T07:36:00Z</dcterms:created>
  <dcterms:modified xsi:type="dcterms:W3CDTF">2020-04-07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84127B6BA5AF4296E4CD2926F767A4</vt:lpwstr>
  </property>
</Properties>
</file>